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CD2290" w14:textId="1484413A" w:rsidR="00B96CBB" w:rsidRPr="00C13EDA" w:rsidRDefault="00D521DD" w:rsidP="00C13EDA">
      <w:pPr>
        <w:pStyle w:val="Author"/>
        <w:rPr>
          <w:rFonts w:cs="Nazanin"/>
          <w:rtl/>
        </w:rPr>
      </w:pPr>
      <w:r w:rsidRPr="00C13EDA">
        <w:rPr>
          <w:rtl/>
        </w:rPr>
        <w:t>راهنماي‌تهي</w:t>
      </w:r>
      <w:r w:rsidRPr="00C13EDA">
        <w:rPr>
          <w:rFonts w:hint="cs"/>
          <w:rtl/>
        </w:rPr>
        <w:t xml:space="preserve">ه </w:t>
      </w:r>
      <w:r w:rsidRPr="00C13EDA">
        <w:rPr>
          <w:rtl/>
        </w:rPr>
        <w:t>‌</w:t>
      </w:r>
      <w:r w:rsidR="009904D3" w:rsidRPr="00C13EDA">
        <w:rPr>
          <w:rFonts w:hint="cs"/>
          <w:rtl/>
        </w:rPr>
        <w:t>مقاله‌های</w:t>
      </w:r>
      <w:r w:rsidR="001A70CF" w:rsidRPr="00C13EDA">
        <w:rPr>
          <w:rFonts w:hint="cs"/>
          <w:rtl/>
        </w:rPr>
        <w:t xml:space="preserve"> فارسی</w:t>
      </w:r>
      <w:r w:rsidR="00AE0790" w:rsidRPr="00C13EDA">
        <w:rPr>
          <w:rFonts w:hint="cs"/>
          <w:rtl/>
        </w:rPr>
        <w:t xml:space="preserve"> </w:t>
      </w:r>
      <w:r w:rsidR="000331C4" w:rsidRPr="00C13EDA">
        <w:rPr>
          <w:rFonts w:cs="Cambria" w:hint="cs"/>
          <w:rtl/>
        </w:rPr>
        <w:t>"</w:t>
      </w:r>
      <w:r w:rsidR="00B6206A" w:rsidRPr="00C13EDA">
        <w:rPr>
          <w:rFonts w:hint="cs"/>
          <w:rtl/>
        </w:rPr>
        <w:t>دومین همایش ملی هوش مصنوعی وپژوهش‌های نوظهور : همگرایی انسان و سیستم‌های هوشمند</w:t>
      </w:r>
      <w:r w:rsidR="000331C4" w:rsidRPr="00C13EDA">
        <w:rPr>
          <w:rFonts w:hint="cs"/>
          <w:rtl/>
        </w:rPr>
        <w:t>"</w:t>
      </w:r>
      <w:r w:rsidR="00097A58" w:rsidRPr="00C13EDA">
        <w:rPr>
          <w:rFonts w:hint="cs"/>
          <w:rtl/>
        </w:rPr>
        <w:t xml:space="preserve"> </w:t>
      </w:r>
    </w:p>
    <w:p w14:paraId="6CB3AA54" w14:textId="77777777" w:rsidR="00B96CBB" w:rsidRPr="00C13EDA" w:rsidRDefault="00B96CBB" w:rsidP="00C13EDA">
      <w:pPr>
        <w:pStyle w:val="Author"/>
        <w:rPr>
          <w:b w:val="0"/>
          <w:bCs w:val="0"/>
          <w:sz w:val="24"/>
          <w:szCs w:val="24"/>
        </w:rPr>
      </w:pPr>
      <w:r w:rsidRPr="00C13EDA">
        <w:rPr>
          <w:b w:val="0"/>
          <w:bCs w:val="0"/>
          <w:sz w:val="24"/>
          <w:szCs w:val="24"/>
          <w:rtl/>
        </w:rPr>
        <w:t>نويسنده اول</w:t>
      </w: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1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، </w:t>
      </w:r>
      <w:r w:rsidRPr="00C13EDA">
        <w:rPr>
          <w:b w:val="0"/>
          <w:bCs w:val="0"/>
          <w:sz w:val="24"/>
          <w:szCs w:val="24"/>
          <w:rtl/>
        </w:rPr>
        <w:t>نويسنده دوم</w:t>
      </w: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2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 و </w:t>
      </w:r>
      <w:r w:rsidRPr="00C13EDA">
        <w:rPr>
          <w:b w:val="0"/>
          <w:bCs w:val="0"/>
          <w:sz w:val="24"/>
          <w:szCs w:val="24"/>
          <w:rtl/>
        </w:rPr>
        <w:t>نويسنده سوم</w:t>
      </w: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3</w:t>
      </w:r>
    </w:p>
    <w:p w14:paraId="439A4550" w14:textId="77777777" w:rsidR="00B96CBB" w:rsidRPr="00C13EDA" w:rsidRDefault="00B96CBB" w:rsidP="00C13EDA">
      <w:pPr>
        <w:pStyle w:val="Author"/>
        <w:rPr>
          <w:b w:val="0"/>
          <w:bCs w:val="0"/>
          <w:sz w:val="24"/>
          <w:szCs w:val="24"/>
        </w:rPr>
      </w:pP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1</w:t>
      </w:r>
      <w:r w:rsidRPr="00C13EDA">
        <w:rPr>
          <w:rFonts w:hint="cs"/>
          <w:b w:val="0"/>
          <w:bCs w:val="0"/>
          <w:sz w:val="24"/>
          <w:szCs w:val="24"/>
          <w:rtl/>
        </w:rPr>
        <w:t>سازمان متبوع</w:t>
      </w:r>
      <w:r w:rsidRPr="00C13EDA">
        <w:rPr>
          <w:b w:val="0"/>
          <w:bCs w:val="0"/>
          <w:sz w:val="24"/>
          <w:szCs w:val="24"/>
          <w:rtl/>
        </w:rPr>
        <w:t xml:space="preserve"> 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نويسنده اول، </w:t>
      </w:r>
      <w:proofErr w:type="spellStart"/>
      <w:r w:rsidRPr="00C13EDA">
        <w:rPr>
          <w:b w:val="0"/>
          <w:bCs w:val="0"/>
          <w:sz w:val="24"/>
          <w:szCs w:val="24"/>
        </w:rPr>
        <w:t>FirstAuthor@Email</w:t>
      </w:r>
      <w:proofErr w:type="spellEnd"/>
    </w:p>
    <w:p w14:paraId="1061DE04" w14:textId="77777777" w:rsidR="00B96CBB" w:rsidRPr="00C13EDA" w:rsidRDefault="00B96CBB" w:rsidP="00C13EDA">
      <w:pPr>
        <w:pStyle w:val="Author"/>
        <w:rPr>
          <w:b w:val="0"/>
          <w:bCs w:val="0"/>
          <w:sz w:val="24"/>
          <w:szCs w:val="24"/>
        </w:rPr>
      </w:pPr>
      <w:r w:rsidRPr="00C13EDA">
        <w:rPr>
          <w:rFonts w:hint="cs"/>
          <w:b w:val="0"/>
          <w:bCs w:val="0"/>
          <w:sz w:val="24"/>
          <w:szCs w:val="24"/>
          <w:vertAlign w:val="superscript"/>
          <w:rtl/>
        </w:rPr>
        <w:t>2</w:t>
      </w:r>
      <w:r w:rsidRPr="00C13EDA">
        <w:rPr>
          <w:rFonts w:hint="cs"/>
          <w:b w:val="0"/>
          <w:bCs w:val="0"/>
          <w:sz w:val="24"/>
          <w:szCs w:val="24"/>
          <w:rtl/>
        </w:rPr>
        <w:t>سازمان متبوع</w:t>
      </w:r>
      <w:r w:rsidRPr="00C13EDA">
        <w:rPr>
          <w:b w:val="0"/>
          <w:bCs w:val="0"/>
          <w:sz w:val="24"/>
          <w:szCs w:val="24"/>
          <w:rtl/>
        </w:rPr>
        <w:t xml:space="preserve"> </w:t>
      </w:r>
      <w:r w:rsidRPr="00C13EDA">
        <w:rPr>
          <w:rFonts w:hint="cs"/>
          <w:b w:val="0"/>
          <w:bCs w:val="0"/>
          <w:sz w:val="24"/>
          <w:szCs w:val="24"/>
          <w:rtl/>
        </w:rPr>
        <w:t xml:space="preserve">نويسنده دوم، </w:t>
      </w:r>
      <w:proofErr w:type="spellStart"/>
      <w:r w:rsidRPr="00C13EDA">
        <w:rPr>
          <w:b w:val="0"/>
          <w:bCs w:val="0"/>
          <w:sz w:val="24"/>
          <w:szCs w:val="24"/>
        </w:rP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1DB6F7C0" w:rsidR="00B96CBB" w:rsidRPr="00C13EDA" w:rsidRDefault="00B96CBB" w:rsidP="00C13EDA">
      <w:pPr>
        <w:pStyle w:val="abstract0"/>
        <w:rPr>
          <w:rtl/>
        </w:rPr>
      </w:pPr>
      <w:r w:rsidRPr="00C13EDA">
        <w:rPr>
          <w:rtl/>
        </w:rPr>
        <w:t>چکيده</w:t>
      </w:r>
      <w:r w:rsidRPr="00C13EDA">
        <w:rPr>
          <w:rFonts w:hint="cs"/>
          <w:rtl/>
        </w:rPr>
        <w:t xml:space="preserve"> - </w:t>
      </w:r>
      <w:r w:rsidRPr="00C13EDA">
        <w:rPr>
          <w:rtl/>
        </w:rPr>
        <w:t>اين چکيده</w:t>
      </w:r>
      <w:r w:rsidR="00855894" w:rsidRPr="00C13EDA">
        <w:rPr>
          <w:rFonts w:hint="cs"/>
          <w:rtl/>
        </w:rPr>
        <w:t xml:space="preserve"> </w:t>
      </w:r>
      <w:r w:rsidRPr="00C13EDA">
        <w:rPr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C13EDA">
        <w:rPr>
          <w:rFonts w:hint="cs"/>
          <w:rtl/>
        </w:rPr>
        <w:t>200</w:t>
      </w:r>
      <w:r w:rsidRPr="00C13EDA">
        <w:rPr>
          <w:rtl/>
        </w:rPr>
        <w:t xml:space="preserve"> کلمه تجاوز نمايد. از بحث‌ها</w:t>
      </w:r>
      <w:r w:rsidR="009904D3" w:rsidRPr="00C13EDA">
        <w:rPr>
          <w:rFonts w:hint="cs"/>
          <w:rtl/>
        </w:rPr>
        <w:t>ی</w:t>
      </w:r>
      <w:r w:rsidRPr="00C13EDA">
        <w:rPr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C13EDA">
        <w:rPr>
          <w:rFonts w:hint="cs"/>
          <w:rtl/>
        </w:rPr>
        <w:t>می‌</w:t>
      </w:r>
      <w:r w:rsidR="009904D3" w:rsidRPr="00C13EDA">
        <w:rPr>
          <w:rtl/>
        </w:rPr>
        <w:t xml:space="preserve">کنيد، بايد در متن </w:t>
      </w:r>
      <w:r w:rsidR="009904D3" w:rsidRPr="00C13EDA">
        <w:rPr>
          <w:rFonts w:hint="cs"/>
          <w:rtl/>
        </w:rPr>
        <w:t>چکیده</w:t>
      </w:r>
      <w:r w:rsidRPr="00C13EDA">
        <w:rPr>
          <w:rtl/>
        </w:rPr>
        <w:t xml:space="preserve"> آن را معرفي نماييد. از ارجاع به مراجع در بخش چکيده پرهيز شود. براي اين‌که تعدا</w:t>
      </w:r>
      <w:r w:rsidRPr="00C13EDA">
        <w:rPr>
          <w:rFonts w:hint="cs"/>
          <w:rtl/>
        </w:rPr>
        <w:t>د</w:t>
      </w:r>
      <w:r w:rsidRPr="00C13EDA">
        <w:rPr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C13EDA">
        <w:rPr>
          <w:rFonts w:hint="cs"/>
          <w:rtl/>
        </w:rPr>
        <w:t xml:space="preserve">تعداد کلمات متن انتخاب شده در پایین صفحه سمت چپ نشان داده می‌شود. تعداد کلمات این متن </w:t>
      </w:r>
      <w:r w:rsidR="000331C4" w:rsidRPr="00C13EDA">
        <w:rPr>
          <w:rFonts w:hint="cs"/>
          <w:rtl/>
        </w:rPr>
        <w:t>250-200</w:t>
      </w:r>
      <w:r w:rsidR="001A70CF" w:rsidRPr="00C13EDA">
        <w:rPr>
          <w:rFonts w:hint="cs"/>
          <w:rtl/>
        </w:rPr>
        <w:t xml:space="preserve"> کلمه است.</w:t>
      </w:r>
    </w:p>
    <w:p w14:paraId="12018695" w14:textId="296A7512" w:rsidR="00B96CBB" w:rsidRPr="008B5C3E" w:rsidRDefault="00B96CBB" w:rsidP="000331C4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 xml:space="preserve">كليد واژه- </w:t>
      </w:r>
      <w:r w:rsidR="000331C4">
        <w:rPr>
          <w:rFonts w:hint="cs"/>
          <w:sz w:val="18"/>
          <w:szCs w:val="22"/>
          <w:rtl/>
        </w:rPr>
        <w:t>5-3</w:t>
      </w:r>
      <w:r w:rsidRPr="008B5C3E">
        <w:rPr>
          <w:sz w:val="18"/>
          <w:szCs w:val="22"/>
          <w:rtl/>
        </w:rPr>
        <w:t xml:space="preserve">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</w:t>
      </w:r>
      <w:bookmarkStart w:id="0" w:name="_GoBack"/>
      <w:bookmarkEnd w:id="0"/>
      <w:r w:rsidRPr="008B5C3E">
        <w:rPr>
          <w:sz w:val="18"/>
          <w:szCs w:val="22"/>
          <w:rtl/>
        </w:rPr>
        <w:t>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EB012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type w:val="continuous"/>
          <w:pgSz w:w="11906" w:h="16838" w:code="9"/>
          <w:pgMar w:top="1077" w:right="907" w:bottom="1440" w:left="907" w:header="510" w:footer="0" w:gutter="0"/>
          <w:cols w:space="374"/>
          <w:bidi/>
          <w:rtlGutter/>
          <w:docGrid w:linePitch="272"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lastRenderedPageBreak/>
        <w:t>مقدمه</w:t>
      </w:r>
    </w:p>
    <w:p w14:paraId="5FB10763" w14:textId="7E5DC150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 xml:space="preserve">‌ارائه </w:t>
      </w:r>
      <w:r w:rsidR="004730A2">
        <w:rPr>
          <w:rFonts w:cs="Calibri" w:hint="cs"/>
          <w:rtl/>
        </w:rPr>
        <w:t>"</w:t>
      </w:r>
      <w:r w:rsidRPr="00D53C11">
        <w:rPr>
          <w:rtl/>
        </w:rPr>
        <w:t>به</w:t>
      </w:r>
      <w:r w:rsidRPr="00D53C11">
        <w:rPr>
          <w:rFonts w:hint="cs"/>
          <w:rtl/>
        </w:rPr>
        <w:t xml:space="preserve"> </w:t>
      </w:r>
      <w:r w:rsidR="004730A2" w:rsidRPr="004730A2">
        <w:rPr>
          <w:rtl/>
        </w:rPr>
        <w:t>دوم</w:t>
      </w:r>
      <w:r w:rsidR="004730A2" w:rsidRPr="004730A2">
        <w:rPr>
          <w:rFonts w:hint="cs"/>
          <w:rtl/>
        </w:rPr>
        <w:t>ی</w:t>
      </w:r>
      <w:r w:rsidR="004730A2" w:rsidRPr="004730A2">
        <w:rPr>
          <w:rFonts w:hint="eastAsia"/>
          <w:rtl/>
        </w:rPr>
        <w:t>ن</w:t>
      </w:r>
      <w:r w:rsidR="004730A2" w:rsidRPr="004730A2">
        <w:rPr>
          <w:rtl/>
        </w:rPr>
        <w:t xml:space="preserve"> هما</w:t>
      </w:r>
      <w:r w:rsidR="004730A2" w:rsidRPr="004730A2">
        <w:rPr>
          <w:rFonts w:hint="cs"/>
          <w:rtl/>
        </w:rPr>
        <w:t>ی</w:t>
      </w:r>
      <w:r w:rsidR="004730A2" w:rsidRPr="004730A2">
        <w:rPr>
          <w:rFonts w:hint="eastAsia"/>
          <w:rtl/>
        </w:rPr>
        <w:t>ش</w:t>
      </w:r>
      <w:r w:rsidR="004730A2" w:rsidRPr="004730A2">
        <w:rPr>
          <w:rtl/>
        </w:rPr>
        <w:t xml:space="preserve"> مل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هوش مصنوع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وپژوهش‌ها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نوظهور : همگرا</w:t>
      </w:r>
      <w:r w:rsidR="004730A2" w:rsidRPr="004730A2">
        <w:rPr>
          <w:rFonts w:hint="cs"/>
          <w:rtl/>
        </w:rPr>
        <w:t>یی</w:t>
      </w:r>
      <w:r w:rsidR="004730A2" w:rsidRPr="004730A2">
        <w:rPr>
          <w:rtl/>
        </w:rPr>
        <w:t xml:space="preserve"> انسان و س</w:t>
      </w:r>
      <w:r w:rsidR="004730A2" w:rsidRPr="004730A2">
        <w:rPr>
          <w:rFonts w:hint="cs"/>
          <w:rtl/>
        </w:rPr>
        <w:t>ی</w:t>
      </w:r>
      <w:r w:rsidR="004730A2" w:rsidRPr="004730A2">
        <w:rPr>
          <w:rFonts w:hint="eastAsia"/>
          <w:rtl/>
        </w:rPr>
        <w:t>ستم‌ها</w:t>
      </w:r>
      <w:r w:rsidR="004730A2" w:rsidRPr="004730A2">
        <w:rPr>
          <w:rFonts w:hint="cs"/>
          <w:rtl/>
        </w:rPr>
        <w:t>ی</w:t>
      </w:r>
      <w:r w:rsidR="004730A2" w:rsidRPr="004730A2">
        <w:rPr>
          <w:rtl/>
        </w:rPr>
        <w:t xml:space="preserve"> هوشمند </w:t>
      </w:r>
      <w:r w:rsidR="004730A2">
        <w:rPr>
          <w:rFonts w:cs="Calibri" w:hint="cs"/>
          <w:rtl/>
        </w:rPr>
        <w:t>"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5A107847" w:rsidR="0055301C" w:rsidRDefault="00B96CBB" w:rsidP="00FB04F1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0331C4">
        <w:rPr>
          <w:rFonts w:hint="cs"/>
          <w:rtl/>
        </w:rPr>
        <w:t>7-5</w:t>
      </w:r>
      <w:r w:rsidR="0054560B" w:rsidRPr="00775C82">
        <w:rPr>
          <w:rFonts w:hint="cs"/>
          <w:b/>
          <w:bCs/>
          <w:rtl/>
        </w:rPr>
        <w:t xml:space="preserve">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</w:p>
    <w:p w14:paraId="257549B7" w14:textId="01A71BC2" w:rsidR="00B96CBB" w:rsidRPr="00D53C11" w:rsidRDefault="0054560B" w:rsidP="000325CF">
      <w:pPr>
        <w:rPr>
          <w:rtl/>
        </w:rPr>
      </w:pPr>
      <w:r w:rsidRPr="00425C2A">
        <w:rPr>
          <w:rFonts w:hint="cs"/>
          <w:color w:val="FF0000"/>
          <w:rtl/>
        </w:rPr>
        <w:t xml:space="preserve">صفحات اضافی </w:t>
      </w:r>
      <w:r w:rsidR="000325CF">
        <w:rPr>
          <w:rFonts w:hint="cs"/>
          <w:color w:val="FF0000"/>
          <w:rtl/>
        </w:rPr>
        <w:t>حداکثر تا</w:t>
      </w:r>
      <w:r w:rsidRPr="00425C2A">
        <w:rPr>
          <w:rFonts w:hint="cs"/>
          <w:color w:val="FF0000"/>
          <w:rtl/>
        </w:rPr>
        <w:t xml:space="preserve">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lastRenderedPageBreak/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lastRenderedPageBreak/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4C956AC5" w:rsidR="00B96CBB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1B2DDC03" w14:textId="716D5408" w:rsidR="00B248F1" w:rsidRDefault="00B248F1" w:rsidP="00503D18">
      <w:pPr>
        <w:rPr>
          <w:rtl/>
        </w:rPr>
      </w:pPr>
    </w:p>
    <w:p w14:paraId="571CDA5E" w14:textId="77777777" w:rsidR="00B248F1" w:rsidRPr="009904D3" w:rsidRDefault="00B248F1" w:rsidP="00B248F1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4E19EEAE" wp14:editId="53E67615">
                <wp:extent cx="1879421" cy="1025525"/>
                <wp:effectExtent l="0" t="0" r="6985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79421" cy="1025525"/>
                          <a:chOff x="703828" y="790066"/>
                          <a:chExt cx="1239846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0851DA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38DA34" w14:textId="77777777" w:rsidR="00B248F1" w:rsidRPr="00BE03A7" w:rsidRDefault="00B248F1" w:rsidP="00B248F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17FE1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7AB1B5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005D5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0ADFA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32D0D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83041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41293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D81A8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7E48D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D48DB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A0D0D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062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ECC5A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6865B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12546E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3DAFB1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89E7D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8F714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F992B9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7EAC8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AEAC43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356A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F086C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707EE0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C042BF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CD7E76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797657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BDE302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BACA3A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ECC858" w14:textId="77777777" w:rsidR="00B248F1" w:rsidRPr="00BE03A7" w:rsidRDefault="00B248F1" w:rsidP="00B248F1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79229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CEB76D" w14:textId="77777777" w:rsidR="00B248F1" w:rsidRPr="00225483" w:rsidRDefault="00B248F1" w:rsidP="00B248F1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5FBA2B" w14:textId="77777777" w:rsidR="00B248F1" w:rsidRPr="00225483" w:rsidRDefault="00B248F1" w:rsidP="00B248F1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760134" w14:textId="77777777" w:rsidR="00B248F1" w:rsidRPr="00225483" w:rsidRDefault="00B248F1" w:rsidP="00B248F1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483" y="1350602"/>
                            <a:ext cx="877191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18EBDB" w14:textId="77777777" w:rsidR="00B248F1" w:rsidRPr="00225483" w:rsidRDefault="00B248F1" w:rsidP="00B248F1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74" o:spid="_x0000_s1026" style="width:148pt;height:80.75pt;mso-position-horizontal-relative:char;mso-position-vertical-relative:line" coordorigin="7038,7900" coordsize="12398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HcdcQA&#10;AADcAAAADwAAAGRycy9kb3ducmV2LnhtbESPQWvCQBSE7wX/w/IEL0U3lVYluooUAp4KtVKvj+wz&#10;iea9DdnVJP++Wyj0OMzMN8xm13OtHtT6yomBl1kCiiR3tpLCwOkrm65A+YBisXZCBgbysNuOnjaY&#10;WtfJJz2OoVARIj5FA2UITaq1z0ti9DPXkETv4lrGEGVbaNtiF+Fc63mSLDRjJXGhxIbeS8pvxzsb&#10;eD375+/Vhx6SwKcr85C93bvMmMm4369BBerDf/ivfbAG5s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x3HXEAAAA3AAAAA8AAAAAAAAAAAAAAAAAmAIAAGRycy9k&#10;b3ducmV2LnhtbFBLBQYAAAAABAAEAPUAAACJAwAAAAA=&#10;" filled="f" strokecolor="black [3213]" strokeweight=".25pt">
                  <v:textbox>
                    <w:txbxContent>
                      <w:p w14:paraId="190851DA" w14:textId="77777777" w:rsidR="00B248F1" w:rsidRPr="00BE03A7" w:rsidRDefault="00B248F1" w:rsidP="00B248F1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157sQA&#10;AADcAAAADwAAAGRycy9kb3ducmV2LnhtbESPQWvCQBSE7wX/w/IEL0U3lbZKdBUpBDwVakWvj+wz&#10;iea9DdnVJP++Wyj0OMzMN8x623OtHtT6yomBl1kCiiR3tpLCwPE7my5B+YBisXZCBgbysN2MntaY&#10;WtfJFz0OoVARIj5FA2UITaq1z0ti9DPXkETv4lrGEGVbaNtiF+Fc63mSvGvGSuJCiQ19lJTfDnc2&#10;8Hr2z6flpx6SwMcr85C93bvMmMm4361ABerDf/ivvbcG5osF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9ee7EAAAA3AAAAA8AAAAAAAAAAAAAAAAAmAIAAGRycy9k&#10;b3ducmV2LnhtbFBLBQYAAAAABAAEAPUAAACJAwAAAAA=&#10;" filled="f" strokecolor="black [3213]" strokeweight=".25pt">
                  <v:textbox>
                    <w:txbxContent>
                      <w:p w14:paraId="6F38DA34" w14:textId="77777777" w:rsidR="00B248F1" w:rsidRPr="00BE03A7" w:rsidRDefault="00B248F1" w:rsidP="00B248F1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tnMEA&#10;AADcAAAADwAAAGRycy9kb3ducmV2LnhtbERPTWvCQBC9F/wPywi9FN0obZXoKlIIeCrUil6H7JhE&#10;M7Mhu5rk37uHQo+P973e9lyrB7W+cmJgNk1AkeTOVlIYOP5mkyUoH1As1k7IwEAetpvRyxpT6zr5&#10;occhFCqGiE/RQBlCk2rt85IY/dQ1JJG7uJYxRNgW2rbYxXCu9TxJPjVjJbGhxIa+SspvhzsbeD/7&#10;t9PyWw9J4OOVecg+7l1mzOu4361ABerDv/jPvbcG5o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7ZzBAAAA3AAAAA8AAAAAAAAAAAAAAAAAmAIAAGRycy9kb3du&#10;cmV2LnhtbFBLBQYAAAAABAAEAPUAAACGAwAAAAA=&#10;" filled="f" strokecolor="black [3213]" strokeweight=".25pt">
                  <v:textbox>
                    <w:txbxContent>
                      <w:p w14:paraId="7317FE1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IB8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7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uSAfEAAAA3AAAAA8AAAAAAAAAAAAAAAAAmAIAAGRycy9k&#10;b3ducmV2LnhtbFBLBQYAAAAABAAEAPUAAACJAwAAAAA=&#10;" filled="f" strokecolor="black [3213]" strokeweight=".25pt">
                  <v:textbox>
                    <w:txbxContent>
                      <w:p w14:paraId="7A7AB1B5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Rvc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TOj2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Bkb3BAAAA3AAAAA8AAAAAAAAAAAAAAAAAmAIAAGRycy9kb3du&#10;cmV2LnhtbFBLBQYAAAAABAAEAPUAAACGAwAAAAA=&#10;" filled="f" strokecolor="black [3213]" strokeweight=".25pt">
                  <v:textbox>
                    <w:txbxContent>
                      <w:p w14:paraId="50005D5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00JsQA&#10;AADcAAAADwAAAGRycy9kb3ducmV2LnhtbESPQWvCQBSE74X+h+UJvRTdKLaE6CqlEOipUCv2+sg+&#10;k2je25BdTfLvu4LgcZiZb5j1duBGXanztRMD81kCiqRwtpbSwP43n6agfECx2DghAyN52G6en9aY&#10;WdfLD113oVQRIj5DA1UIbaa1Lypi9DPXkkTv6DrGEGVXatthH+Hc6EWSvGvGWuJChS19VlScdxc2&#10;sPzzr4f0W49J4P2JeczfLn1uzMtk+FiBCjSER/je/rIGFukcbmfiEd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NNCbEAAAA3AAAAA8AAAAAAAAAAAAAAAAAmAIAAGRycy9k&#10;b3ducmV2LnhtbFBLBQYAAAAABAAEAPUAAACJAwAAAAA=&#10;" filled="f" strokecolor="black [3213]" strokeweight=".25pt">
                  <v:textbox>
                    <w:txbxContent>
                      <w:p w14:paraId="390ADFA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qUcQA&#10;AADcAAAADwAAAGRycy9kb3ducmV2LnhtbESPQWvCQBSE74X+h+UVvJS6MdgSoquUQsCTUCvt9ZF9&#10;Jmnz3obsapJ/3xUEj8PMfMOstyO36kK9b5wYWMwTUCSls41UBo5fxUsGygcUi60TMjCRh+3m8WGN&#10;uXWDfNLlECoVIeJzNFCH0OVa+7ImRj93HUn0Tq5nDFH2lbY9DhHOrU6T5E0zNhIXauzoo6by73Bm&#10;A8sf//yd7fWUBD7+Mk/F63kojJk9je8rUIHGcA/f2jtrIM1SuJ6JR0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fqlHEAAAA3AAAAA8AAAAAAAAAAAAAAAAAmAIAAGRycy9k&#10;b3ducmV2LnhtbFBLBQYAAAAABAAEAPUAAACJAwAAAAA=&#10;" filled="f" strokecolor="black [3213]" strokeweight=".25pt">
                  <v:textbox>
                    <w:txbxContent>
                      <w:p w14:paraId="7132D0D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PysQA&#10;AADcAAAADwAAAGRycy9kb3ducmV2LnhtbESPQWvCQBSE70L/w/IKvYhuqq2E6CqlEOipUJV6fWSf&#10;SWze25BdTfLvu0Khx2FmvmE2u4EbdaPO104MPM8TUCSFs7WUBo6HfJaC8gHFYuOEDIzkYbd9mGww&#10;s66XL7rtQ6kiRHyGBqoQ2kxrX1TE6OeuJYne2XWMIcqu1LbDPsK50YskWWnGWuJChS29V1T87K9s&#10;4OXkp9/ppx6TwMcL85i/XvvcmKfH4W0NKtAQ/sN/7Q9rYJEu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TD8rEAAAA3AAAAA8AAAAAAAAAAAAAAAAAmAIAAGRycy9k&#10;b3ducmV2LnhtbFBLBQYAAAAABAAEAPUAAACJAwAAAAA=&#10;" filled="f" strokecolor="black [3213]" strokeweight=".25pt">
                  <v:textbox>
                    <w:txbxContent>
                      <w:p w14:paraId="4583041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qXvsQA&#10;AADcAAAADwAAAGRycy9kb3ducmV2LnhtbESPQWvCQBSE70L/w/KEXkQ3FVtCdJVSCPRUqBV7fWSf&#10;STTvbciuJvn33YLgcZiZb5jNbuBG3ajztRMDL4sEFEnhbC2lgcNPPk9B+YBisXFCBkbysNs+TTaY&#10;WdfLN932oVQRIj5DA1UIbaa1Lypi9AvXkkTv5DrGEGVXatthH+Hc6GWSvGnGWuJChS19VFRc9lc2&#10;sPr1s2P6pcck8OHMPOav1z435nk6vK9BBRrCI3xvf1oDy3QF/2fiEd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6l77EAAAA3AAAAA8AAAAAAAAAAAAAAAAAmAIAAGRycy9k&#10;b3ducmV2LnhtbFBLBQYAAAAABAAEAPUAAACJAwAAAAA=&#10;" filled="f" strokecolor="black [3213]" strokeweight=".25pt">
                  <v:textbox>
                    <w:txbxContent>
                      <w:p w14:paraId="4E41293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YyJcQA&#10;AADcAAAADwAAAGRycy9kb3ducmV2LnhtbESPQWvCQBSE74X+h+UJvRTdVGoJ0VVKIdBToSr2+sg+&#10;k2je25BdTfLvu4LgcZiZb5jVZuBGXanztRMDb7MEFEnhbC2lgf0un6agfECx2DghAyN52Kyfn1aY&#10;WdfLL123oVQRIj5DA1UIbaa1Lypi9DPXkkTv6DrGEGVXatthH+Hc6HmSfGjGWuJChS19VVSctxc2&#10;8P7nXw/pjx6TwPsT85gvLn1uzMtk+FyCCjSER/je/rYG5ukCbmfiEd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2MiXEAAAA3AAAAA8AAAAAAAAAAAAAAAAAmAIAAGRycy9k&#10;b3ducmV2LnhtbFBLBQYAAAAABAAEAPUAAACJAwAAAAA=&#10;" filled="f" strokecolor="black [3213]" strokeweight=".25pt">
                  <v:textbox>
                    <w:txbxContent>
                      <w:p w14:paraId="34D81A8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SsUsQA&#10;AADcAAAADwAAAGRycy9kb3ducmV2LnhtbESPQWvCQBSE74X+h+UVvBTdVFRCdJVSCPQkVEWvj+wz&#10;SZv3NmRXk/z7rlDocZiZb5jNbuBG3anztRMDb7MEFEnhbC2lgdMxn6agfECx2DghAyN52G2fnzaY&#10;WdfLF90PoVQRIj5DA1UIbaa1Lypi9DPXkkTv6jrGEGVXatthH+Hc6HmSrDRjLXGhwpY+Kip+Djc2&#10;sLj413O612MS+PTNPObLW58bM3kZ3tegAg3hP/zX/rQG5ukKHmfiEd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krFLEAAAA3AAAAA8AAAAAAAAAAAAAAAAAmAIAAGRycy9k&#10;b3ducmV2LnhtbFBLBQYAAAAABAAEAPUAAACJAwAAAAA=&#10;" filled="f" strokecolor="black [3213]" strokeweight=".25pt">
                  <v:textbox>
                    <w:txbxContent>
                      <w:p w14:paraId="617E48D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gJycQA&#10;AADcAAAADwAAAGRycy9kb3ducmV2LnhtbESPQWvCQBSE70L/w/IKvYhuKraG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oCcnEAAAA3AAAAA8AAAAAAAAAAAAAAAAAmAIAAGRycy9k&#10;b3ducmV2LnhtbFBLBQYAAAAABAAEAPUAAACJAwAAAAA=&#10;" filled="f" strokecolor="black [3213]" strokeweight=".25pt">
                  <v:textbox>
                    <w:txbxContent>
                      <w:p w14:paraId="44BD48DB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edu8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SujW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3nbvBAAAA3AAAAA8AAAAAAAAAAAAAAAAAmAIAAGRycy9kb3du&#10;cmV2LnhtbFBLBQYAAAAABAAEAPUAAACGAwAAAAA=&#10;" filled="f" strokecolor="black [3213]" strokeweight=".25pt">
                  <v:textbox>
                    <w:txbxContent>
                      <w:p w14:paraId="2CA0D0D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s4IMQA&#10;AADcAAAADwAAAGRycy9kb3ducmV2LnhtbESPQWvCQBSE70L/w/IKvYhuKrbE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7OCDEAAAA3AAAAA8AAAAAAAAAAAAAAAAAmAIAAGRycy9k&#10;b3ducmV2LnhtbFBLBQYAAAAABAAEAPUAAACJAwAAAAA=&#10;" filled="f" strokecolor="black [3213]" strokeweight=".25pt">
                  <v:textbox>
                    <w:txbxContent>
                      <w:p w14:paraId="3079062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gHYM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s4P5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YB2DBAAAA3AAAAA8AAAAAAAAAAAAAAAAAmAIAAGRycy9kb3du&#10;cmV2LnhtbFBLBQYAAAAABAAEAPUAAACGAwAAAAA=&#10;" filled="f" strokecolor="black [3213]" strokeweight=".25pt">
                  <v:textbox>
                    <w:txbxContent>
                      <w:p w14:paraId="2DECC5A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Si+8QA&#10;AADcAAAADwAAAGRycy9kb3ducmV2LnhtbESPQWvCQBSE74L/YXlCL6IbxRZNXUWEQE9CrbTXR/Y1&#10;SZv3NmRXk/x7Vyj0OMzMN8x233OtbtT6yomBxTwBRZI7W0lh4PKRzdagfECxWDshAwN52O/Goy2m&#10;1nXyTrdzKFSEiE/RQBlCk2rt85IY/dw1JNH7di1jiLIttG2xi3Cu9TJJXjRjJXGhxIaOJeW/5ysb&#10;WH356ef6pIck8OWHecier11mzNOkP7yCCtSH//Bf+80aWG4W8DgTj4D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ovvEAAAA3AAAAA8AAAAAAAAAAAAAAAAAmAIAAGRycy9k&#10;b3ducmV2LnhtbFBLBQYAAAAABAAEAPUAAACJAwAAAAA=&#10;" filled="f" strokecolor="black [3213]" strokeweight=".25pt">
                  <v:textbox>
                    <w:txbxContent>
                      <w:p w14:paraId="6F6865B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Y8jMQA&#10;AADcAAAADwAAAGRycy9kb3ducmV2LnhtbESPQWvCQBSE70L/w/IKvYhuGmzR6CqlEOipUJV6fWSf&#10;SWze25BdTfLvu0Khx2FmvmE2u4EbdaPO104MPM8TUCSFs7WUBo6HfLYE5QOKxcYJGRjJw277MNlg&#10;Zl0vX3Tbh1JFiPgMDVQhtJnWvqiI0c9dSxK9s+sYQ5RdqW2HfYRzo9MkedWMtcSFClt6r6j42V/Z&#10;wOLkp9/LTz0mgY8X5jF/ufa5MU+Pw9saVKAh/If/2h/WQLpK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GPIzEAAAA3AAAAA8AAAAAAAAAAAAAAAAAmAIAAGRycy9k&#10;b3ducmV2LnhtbFBLBQYAAAAABAAEAPUAAACJAwAAAAA=&#10;" filled="f" strokecolor="black [3213]" strokeweight=".25pt">
                  <v:textbox>
                    <w:txbxContent>
                      <w:p w14:paraId="1312546E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ZF8QA&#10;AADcAAAADwAAAGRycy9kb3ducmV2LnhtbESPQWvCQBSE7wX/w/KEXkrdqG2xqatIIeBJqEp7fWRf&#10;k2je25BdTfLv3ULB4zAz3zDLdc+1ulLrKycGppMEFEnubCWFgeMhe16A8gHFYu2EDAzkYb0aPSwx&#10;ta6TL7ruQ6EiRHyKBsoQmlRrn5fE6CeuIYner2sZQ5RtoW2LXYRzrWdJ8qYZK4kLJTb0WVJ+3l/Y&#10;wMuPf/pe7PSQBD6emIfs9dJlxjyO+80HqEB9uIf/21trYPY+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KmRfEAAAA3AAAAA8AAAAAAAAAAAAAAAAAmAIAAGRycy9k&#10;b3ducmV2LnhtbFBLBQYAAAAABAAEAPUAAACJAwAAAAA=&#10;" filled="f" strokecolor="black [3213]" strokeweight=".25pt">
                  <v:textbox>
                    <w:txbxContent>
                      <w:p w14:paraId="413DAFB1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BY8QA&#10;AADcAAAADwAAAGRycy9kb3ducmV2LnhtbESPQWvCQBSE70L/w/IKvUjdKFps6ipSCPQkaKW9PrKv&#10;STTvbciuJvn3XUHwOMzMN8xq03OtrtT6yomB6SQBRZI7W0lh4PidvS5B+YBisXZCBgbysFk/jVaY&#10;WtfJnq6HUKgIEZ+igTKEJtXa5yUx+olrSKL351rGEGVbaNtiF+Fc61mSvGnGSuJCiQ19lpSfDxc2&#10;MP/145/lTg9J4OOJecgWly4z5uW5336ACtSHR/je/rIGZu9zuJ2JR0Cv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jAWPEAAAA3AAAAA8AAAAAAAAAAAAAAAAAmAIAAGRycy9k&#10;b3ducmV2LnhtbFBLBQYAAAAABAAEAPUAAACJAwAAAAA=&#10;" filled="f" strokecolor="black [3213]" strokeweight=".25pt">
                  <v:textbox>
                    <w:txbxContent>
                      <w:p w14:paraId="7689E7D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k+MQA&#10;AADcAAAADwAAAGRycy9kb3ducmV2LnhtbESPQWvCQBSE74X+h+UVeil1o1SxqatIIdBTQQ3t9ZF9&#10;TaJ5b0N2Ncm/7wqCx2FmvmFWm4EbdaHO104MTCcJKJLC2VpKA/khe12C8gHFYuOEDIzkYbN+fFhh&#10;al0vO7rsQ6kiRHyKBqoQ2lRrX1TE6CeuJYnen+sYQ5RdqW2HfYRzo2dJstCMtcSFClv6rKg47c9s&#10;4O3Xv/wsv/WYBM6PzGM2P/eZMc9Pw/YDVKAh3MO39pc1MHufw/VMPAJ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vpPjEAAAA3AAAAA8AAAAAAAAAAAAAAAAAmAIAAGRycy9k&#10;b3ducmV2LnhtbFBLBQYAAAAABAAEAPUAAACJAwAAAAA=&#10;" filled="f" strokecolor="black [3213]" strokeweight=".25pt">
                  <v:textbox>
                    <w:txbxContent>
                      <w:p w14:paraId="238F714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06j8QA&#10;AADcAAAADwAAAGRycy9kb3ducmV2LnhtbESPQWvCQBSE7wX/w/IEL0U3lVY0uooUAp4KtVKvj+wz&#10;iea9DdnVJP++Wyj0OMzMN8xm13OtHtT6yomBl1kCiiR3tpLCwOkrmy5B+YBisXZCBgbysNuOnjaY&#10;WtfJJz2OoVARIj5FA2UITaq1z0ti9DPXkETv4lrGEGVbaNtiF+Fc63mSLDRjJXGhxIbeS8pvxzsb&#10;eD375+/lhx6SwKcr85C93bvMmMm4369BBerDf/ivfbAG5q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9Oo/EAAAA3AAAAA8AAAAAAAAAAAAAAAAAmAIAAGRycy9k&#10;b3ducmV2LnhtbFBLBQYAAAAABAAEAPUAAACJAwAAAAA=&#10;" filled="f" strokecolor="black [3213]" strokeweight=".25pt">
                  <v:textbox>
                    <w:txbxContent>
                      <w:p w14:paraId="50F992B9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GfFM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/g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xnxTEAAAA3AAAAA8AAAAAAAAAAAAAAAAAmAIAAGRycy9k&#10;b3ducmV2LnhtbFBLBQYAAAAABAAEAPUAAACJAwAAAAA=&#10;" filled="f" strokecolor="black [3213]" strokeweight=".25pt">
                  <v:textbox>
                    <w:txbxContent>
                      <w:p w14:paraId="117EAC8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4LZs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uC2bBAAAA3AAAAA8AAAAAAAAAAAAAAAAAmAIAAGRycy9kb3du&#10;cmV2LnhtbFBLBQYAAAAABAAEAPUAAACGAwAAAAA=&#10;" filled="f" strokecolor="black [3213]" strokeweight=".25pt">
                  <v:textbox>
                    <w:txbxContent>
                      <w:p w14:paraId="43AEAC43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Ku/cQA&#10;AADcAAAADwAAAGRycy9kb3ducmV2LnhtbESPQWvCQBSE7wX/w/IEL0U3lbZodBUpBDwVakWvj+wz&#10;iea9DdnVJP++Wyj0OMzMN8x623OtHtT6yomBl1kCiiR3tpLCwPE7my5A+YBisXZCBgbysN2MntaY&#10;WtfJFz0OoVARIj5FA2UITaq1z0ti9DPXkETv4lrGEGVbaNtiF+Fc63mSvGvGSuJCiQ19lJTfDnc2&#10;8Hr2z6fFpx6SwMcr85C93bvMmMm4361ABerDf/ivvbcG5ssl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rv3EAAAA3AAAAA8AAAAAAAAAAAAAAAAAmAIAAGRycy9k&#10;b3ducmV2LnhtbFBLBQYAAAAABAAEAPUAAACJAwAAAAA=&#10;" filled="f" strokecolor="black [3213]" strokeweight=".25pt">
                  <v:textbox>
                    <w:txbxContent>
                      <w:p w14:paraId="1F1356A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desEA&#10;AADcAAAADwAAAGRycy9kb3ducmV2LnhtbERPTWvCQBC9C/0PyxR6Ed1ta0Wiq5RCoKdCVep1yI5J&#10;bGY2ZFeT/PvuoeDx8b43u4EbdaMu1F4sPM8NKJLCu1pKC8dDPluBChHFYeOFLIwUYLd9mGwwc76X&#10;b7rtY6lSiIQMLVQxtpnWoaiIMcx9S5K4s+8YY4JdqV2HfQrnRr8Ys9SMtaSGClv6qKj43V/ZwuIU&#10;pj+rLz2ayMcL85i/Xfvc2qfH4X0NKtIQ7+J/96ez8GrS/HQmHQG9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znXrBAAAA3AAAAA8AAAAAAAAAAAAAAAAAmAIAAGRycy9kb3du&#10;cmV2LnhtbFBLBQYAAAAABAAEAPUAAACGAwAAAAA=&#10;" filled="f" strokecolor="black [3213]" strokeweight=".25pt">
                  <v:textbox>
                    <w:txbxContent>
                      <w:p w14:paraId="43F086C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844cUA&#10;AADcAAAADwAAAGRycy9kb3ducmV2LnhtbESPzWrDMBCE74W+g9hAL6WR0rQlOFFCKRh6KuSH9rpY&#10;W9uJd2UsJbbfvgoEehxm5htmtRm4URfqQu3FwmxqQJEU3tVSWjjs86cFqBBRHDZeyMJIATbr+7sV&#10;Zs73sqXLLpYqQSRkaKGKsc20DkVFjGHqW5Lk/fqOMSbZldp12Cc4N/rZmDfNWEtaqLClj4qK0+7M&#10;Fl5+wuP34kuPJvLhyDzmr+c+t/ZhMrwvQUUa4n/41v50FuZmBtcz6Qjo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PzjhxQAAANwAAAAPAAAAAAAAAAAAAAAAAJgCAABkcnMv&#10;ZG93bnJldi54bWxQSwUGAAAAAAQABAD1AAAAigMAAAAA&#10;" filled="f" strokecolor="black [3213]" strokeweight=".25pt">
                  <v:textbox>
                    <w:txbxContent>
                      <w:p w14:paraId="7D707EE0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2mlsQA&#10;AADcAAAADwAAAGRycy9kb3ducmV2LnhtbESPQWvCQBSE74X+h+UJvRTdrW1FoquUQqCnQlXq9ZF9&#10;JtG8tyG7muTfdwuFHoeZ+YZZbwdu1I26UHux8DQzoEgK72opLRz2+XQJKkQUh40XsjBSgO3m/m6N&#10;mfO9fNFtF0uVIBIytFDF2GZah6IixjDzLUnyTr5jjEl2pXYd9gnOjZ4bs9CMtaSFClt6r6i47K5s&#10;4eUYHr+Xn3o0kQ9n5jF/vfa5tQ+T4W0FKtIQ/8N/7Q9n4dnM4fdMOgJ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tppbEAAAA3AAAAA8AAAAAAAAAAAAAAAAAmAIAAGRycy9k&#10;b3ducmV2LnhtbFBLBQYAAAAABAAEAPUAAACJAwAAAAA=&#10;" filled="f" strokecolor="black [3213]" strokeweight=".25pt">
                  <v:textbox>
                    <w:txbxContent>
                      <w:p w14:paraId="5FC042BF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EDDcUA&#10;AADcAAAADwAAAGRycy9kb3ducmV2LnhtbESPzWrDMBCE74W+g9hAL6WR0rQlOFFCCRh6KuSH9rpY&#10;W9uJd2UsJbbfvioEehxm5htmtRm4UVfqQu3FwmxqQJEU3tVSWjge8qcFqBBRHDZeyMJIATbr+7sV&#10;Zs73sqPrPpYqQSRkaKGKsc20DkVFjGHqW5Lk/fiOMSbZldp12Cc4N/rZmDfNWEtaqLClbUXFeX9h&#10;Cy/f4fFr8alHE/l4Yh7z10ufW/swGd6XoCIN8T98a384C3Mzh78z6Qj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oQMNxQAAANwAAAAPAAAAAAAAAAAAAAAAAJgCAABkcnMv&#10;ZG93bnJldi54bWxQSwUGAAAAAAQABAD1AAAAigMAAAAA&#10;" filled="f" strokecolor="black [3213]" strokeweight=".25pt">
                  <v:textbox>
                    <w:txbxContent>
                      <w:p w14:paraId="6DCD7E76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becUA&#10;AADcAAAADwAAAGRycy9kb3ducmV2LnhtbESPzWrDMBCE74W+g9hAL6WR2qYlOFFCKRh6KuSH9rpY&#10;W9uJd2UsJbbfvgoEchxm5htmuR64UWfqQu3FwvPUgCIpvKultLDf5U9zUCGiOGy8kIWRAqxX93dL&#10;zJzvZUPnbSxVgkjI0EIVY5tpHYqKGMPUtyTJ+/MdY0yyK7XrsE9wbvSLMe+asZa0UGFLnxUVx+2J&#10;Lcx+w+PP/FuPJvL+wDzmb6c+t/ZhMnwsQEUa4i18bX85C69mBpcz6Qj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SJt5xQAAANwAAAAPAAAAAAAAAAAAAAAAAJgCAABkcnMv&#10;ZG93bnJldi54bWxQSwUGAAAAAAQABAD1AAAAigMAAAAA&#10;" filled="f" strokecolor="black [3213]" strokeweight=".25pt">
                  <v:textbox>
                    <w:txbxContent>
                      <w:p w14:paraId="7F797657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+4sQA&#10;AADcAAAADwAAAGRycy9kb3ducmV2LnhtbESPX0vDQBDE3wW/w7GCL9Lc+aelpLkWEQI+CbZFX5fc&#10;Nolm90Lu2iTf3hMEH4eZ+Q1T7Cbu1IWG0HqxcJ8ZUCSVd63UFo6HcrEGFSKKw84LWZgpwG57fVVg&#10;7vwo73TZx1oliIQcLTQx9rnWoWqIMWS+J0neyQ+MMcmh1m7AMcG50w/GrDRjK2mhwZ5eGqq+92e2&#10;8PQZ7j7Wb3o2kY9fzHO5PI+ltbc30/MGVKQp/of/2q/OwqNZwu+ZdAT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EPuLEAAAA3AAAAA8AAAAAAAAAAAAAAAAAmAIAAGRycy9k&#10;b3ducmV2LnhtbFBLBQYAAAAABAAEAPUAAACJAwAAAAA=&#10;" filled="f" strokecolor="black [3213]" strokeweight=".25pt">
                  <v:textbox>
                    <w:txbxContent>
                      <w:p w14:paraId="71BDE302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glcQA&#10;AADcAAAADwAAAGRycy9kb3ducmV2LnhtbESPzWrDMBCE74W+g9hCLyWW+heCYyWUgqGnQpPQXBdr&#10;Y7v1roylxPbbV4VCj8PMfMMU24k7daEhtF4s3GcGFEnlXSu1hcO+XKxAhYjisPNCFmYKsN1cXxWY&#10;Oz/KB112sVYJIiFHC02Mfa51qBpiDJnvSZJ38gNjTHKotRtwTHDu9IMxS83YSlposKfXhqrv3Zkt&#10;PB3D3efqXc8m8uGLeS6fz2Np7e3N9LIGFWmK/+G/9puz8GiW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WoJXEAAAA3AAAAA8AAAAAAAAAAAAAAAAAmAIAAGRycy9k&#10;b3ducmV2LnhtbFBLBQYAAAAABAAEAPUAAACJAwAAAAA=&#10;" filled="f" strokecolor="black [3213]" strokeweight=".25pt">
                  <v:textbox>
                    <w:txbxContent>
                      <w:p w14:paraId="1CBACA3A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FDsUA&#10;AADcAAAADwAAAGRycy9kb3ducmV2LnhtbESPX0vDQBDE3wW/w7FCX8TeWVstsddSCgGfhP5BX5fc&#10;mkSzeyF3bZJv7wlCH4eZ+Q2z2gzcqAt1ofZi4XFqQJEU3tVSWjgd84clqBBRHDZeyMJIATbr25sV&#10;Zs73sqfLIZYqQSRkaKGKsc20DkVFjGHqW5LkffmOMSbZldp12Cc4N3pmzLNmrCUtVNjSrqLi53Bm&#10;C/PPcP+xfNejiXz6Zh7zxbnPrZ3cDdtXUJGGeA3/t9+chSfzAn9n0hH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mgUOxQAAANwAAAAPAAAAAAAAAAAAAAAAAJgCAABkcnMv&#10;ZG93bnJldi54bWxQSwUGAAAAAAQABAD1AAAAigMAAAAA&#10;" filled="f" strokecolor="black [3213]" strokeweight=".25pt">
                  <v:textbox>
                    <w:txbxContent>
                      <w:p w14:paraId="44ECC858" w14:textId="77777777" w:rsidR="00B248F1" w:rsidRPr="00BE03A7" w:rsidRDefault="00B248F1" w:rsidP="00B248F1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tzKM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JbJW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HtzKM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2ZcMYAAADcAAAADwAAAGRycy9kb3ducmV2LnhtbESPT4vCMBTE78J+h/AWvIimKupu1yiy&#10;UvAm/kHc26N52xabl9JErX56Iwgeh5n5DTOdN6YUF6pdYVlBvxeBIE6tLjhTsN8l3S8QziNrLC2T&#10;ghs5mM8+WlOMtb3yhi5bn4kAYRejgtz7KpbSpTkZdD1bEQfv39YGfZB1JnWN1wA3pRxE0VgaLDgs&#10;5FjRb07paXs2Cla3Y+c+WE/6k0X2txwdfLK3p0Sp9mez+AHhqfHv8Ku90gqG0Tc8z4QjIGc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9mXD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Tp88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pTJf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Tp88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hMaMQAAADcAAAADwAAAGRycy9kb3ducmV2LnhtbESPX2vCMBTF34V9h3AHe5tpFDetRhmC&#10;Qwd7qIrPl+baljU3pYla/fRGGPh4OH9+nNmis7U4U+srxxpUPwFBnDtTcaFhv1u9j0H4gGywdkwa&#10;ruRhMX/pzTA17sIZnbehEHGEfYoayhCaVEqfl2TR911DHL2jay2GKNtCmhYvcdzWcpAkH9JixZFQ&#10;YkPLkvK/7clGyOpTjX6Uyw7j70kzGJ1+i9vGaP322n1NQQTqwjP8314bDUOl4HEmHgE5v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mExo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ErSH8UAAADcAAAADwAAAGRycy9kb3ducmV2LnhtbESPzWrCQBSF94W+w3CF7swkEWuaOkoR&#10;UmrBhbZ0fcncJsHMnZAZY+rTO4LQ5eH8fJzlejStGKh3jWUFSRSDIC6tbrhS8P1VTDMQziNrbC2T&#10;gj9ysF49Piwx1/bMexoOvhJhhF2OCmrvu1xKV9Zk0EW2Iw7er+0N+iD7Suoez2HctDKN42dpsOFA&#10;qLGjTU3l8XAyAVIskvlnYvc/2ftLl85Pu+qy1Uo9Tca3VxCeRv8fvrc/tIJZksLtTDg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ErSH8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3hMUAAADcAAAADwAAAGRycy9kb3ducmV2LnhtbESPzWrCQBSF94LvMFzBnU6iWNPUUUoh&#10;0hZcJJauL5nbJDRzJ2QmmvbpOwXB5eH8fJzdYTStuFDvGssK4mUEgri0uuFKwcc5WyQgnEfW2Fom&#10;BT/k4LCfTnaYanvlnC6Fr0QYYZeigtr7LpXSlTUZdEvbEQfvy/YGfZB9JXWP1zBuWrmKogdpsOFA&#10;qLGjl5rK72IwAZJt4817bPPP5PjYrTbDqfp900rNZ+PzEwhPo7+Hb+1XrWAdr+H/TDgCcv8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3hM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gM8YAAADcAAAADwAAAGRycy9kb3ducmV2LnhtbESPT2vCQBTE70K/w/IKXkQ30VZL6ipS&#10;CXgT/yB6e2Rfk2D2bciuGv30rlDocZiZ3zDTeWsqcaXGlZYVxIMIBHFmdcm5gv0u7X+BcB5ZY2WZ&#10;FNzJwXz21pliou2NN3Td+lwECLsEFRTe14mULivIoBvYmjh4v7Yx6INscqkbvAW4qeQwisbSYMlh&#10;ocCafgrKztuLUbC6H3uP4XoSTxb5afl58OnenlOluu/t4huEp9b/h//aK61gFH/A60w4AnL2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aloDP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Ka8QAAADcAAAADwAAAGRycy9kb3ducmV2LnhtbESPzYrCMBSF94LvEK7gTtM6dHSqUWRA&#10;0QEXOsOsL821LTY3pYlafXojCC4P5+fjzBatqcSFGldaVhAPIxDEmdUl5wr+fleDCQjnkTVWlknB&#10;jRws5t3ODFNtr7yny8HnIoywS1FB4X2dSumyggy6oa2Jg3e0jUEfZJNL3eA1jJtKjqLoUxosORAK&#10;rOm7oOx0OJsAWY3j5Ce2+//J+qseJeddft9qpfq9djkF4an17/CrvdEKPuIEnmfCEZDz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o0pr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793;height:110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wE5MMA&#10;AADcAAAADwAAAGRycy9kb3ducmV2LnhtbESPQWsCMRSE7wX/Q3iCF9GsWtSuRhFB8NCD2vb+SJ67&#10;i5uXZRM1/nsjFDwOM/MNs1xHW4sbtb5yrGA0zEAQa2cqLhT8/uwGcxA+IBusHZOCB3lYrzofS8yN&#10;u/ORbqdQiARhn6OCMoQml9Lrkiz6oWuIk3d2rcWQZFtI0+I9wW0tx1k2lRYrTgslNrQtSV9OV6vg&#10;T890P+72uI3F/LA5f16br+++Ur1u3CxABIrhHf5v742CyWgKrzPp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wE5MMAAADcAAAADwAAAAAAAAAAAAAAAACYAgAAZHJzL2Rv&#10;d25yZXYueG1sUEsFBgAAAAAEAAQA9QAAAIgDAAAAAA==&#10;" filled="f" stroked="f" strokeweight=".5pt">
                  <v:textbox inset="0,0,0,0">
                    <w:txbxContent>
                      <w:p w14:paraId="4ACEB76D" w14:textId="77777777" w:rsidR="00B248F1" w:rsidRPr="00225483" w:rsidRDefault="00B248F1" w:rsidP="00B248F1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hf8MA&#10;AADcAAAADwAAAGRycy9kb3ducmV2LnhtbESPQWsCMRSE7wX/Q3iCF6lZtVRdjSKC4KEHtfX+SJ67&#10;i5uXZRM1/nsjFDwOM/MNs1hFW4sbtb5yrGA4yEAQa2cqLhT8/W4/pyB8QDZYOyYFD/KwWnY+Fpgb&#10;d+cD3Y6hEAnCPkcFZQhNLqXXJVn0A9cQJ+/sWoshybaQpsV7gttajrLsW1qsOC2U2NCmJH05Xq2C&#10;k57oftzucBOL6X59/ro2s5++Ur1uXM9BBIrhHf5v74yC8XAC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hf8MAAADcAAAADwAAAAAAAAAAAAAAAACYAgAAZHJzL2Rv&#10;d25yZXYueG1sUEsFBgAAAAAEAAQA9QAAAIgDAAAAAA==&#10;" filled="f" stroked="f" strokeweight=".5pt">
                  <v:textbox inset="0,0,0,0">
                    <w:txbxContent>
                      <w:p w14:paraId="775FBA2B" w14:textId="77777777" w:rsidR="00B248F1" w:rsidRPr="00225483" w:rsidRDefault="00B248F1" w:rsidP="00B248F1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DcIA&#10;AADcAAAADwAAAGRycy9kb3ducmV2LnhtbERPTWvCMBi+D/wP4RV2kZnqhnOdUaRQ6GEHP7b7S/La&#10;Fps3pYk2+/fLYeDx4fne7KLtxJ0G3zpWsJhnIIi1My3XCr7P5csahA/IBjvHpOCXPOy2k6cN5saN&#10;fKT7KdQihbDPUUETQp9L6XVDFv3c9cSJu7jBYkhwqKUZcEzhtpPLLFtJiy2nhgZ7KhrS19PNKvjR&#10;73oWywqLWK8P+8vbrf/4min1PI37TxCBYniI/92VUfC6SGvTmXQE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TzUNwgAAANwAAAAPAAAAAAAAAAAAAAAAAJgCAABkcnMvZG93&#10;bnJldi54bWxQSwUGAAAAAAQABAD1AAAAhwMAAAAA&#10;" filled="f" stroked="f" strokeweight=".5pt">
                  <v:textbox inset="0,0,0,0">
                    <w:txbxContent>
                      <w:p w14:paraId="2E760134" w14:textId="77777777" w:rsidR="00B248F1" w:rsidRPr="00225483" w:rsidRDefault="00B248F1" w:rsidP="00B248F1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4;top:13506;width:8772;height:11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QlsMA&#10;AADcAAAADwAAAGRycy9kb3ducmV2LnhtbESPQWsCMRSE7wX/Q3iCF9GsWqpujSKC4KEHtXp/JM/d&#10;pZuXZRM1/nsjFDwOM/MNs1hFW4sbtb5yrGA0zEAQa2cqLhScfreDGQgfkA3WjknBgzyslp2PBebG&#10;3flAt2MoRIKwz1FBGUKTS+l1SRb90DXEybu41mJIsi2kafGe4LaW4yz7khYrTgslNrQpSf8dr1bB&#10;WU91P253uInFbL++fF6b+U9fqV43rr9BBIrhHf5v74yCyWgO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OQlsMAAADcAAAADwAAAAAAAAAAAAAAAACYAgAAZHJzL2Rv&#10;d25yZXYueG1sUEsFBgAAAAAEAAQA9QAAAIgDAAAAAA==&#10;" filled="f" stroked="f" strokeweight=".5pt">
                  <v:textbox inset="0,0,0,0">
                    <w:txbxContent>
                      <w:p w14:paraId="0018EBDB" w14:textId="77777777" w:rsidR="00B248F1" w:rsidRPr="00225483" w:rsidRDefault="00B248F1" w:rsidP="00B248F1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8F22FA1" w14:textId="77777777" w:rsidR="00B248F1" w:rsidRPr="009904D3" w:rsidRDefault="00B248F1" w:rsidP="00B248F1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ساختار خروجی یک سیستم چندسنسوری آسنکرون [4] 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</w:t>
      </w:r>
      <w:r w:rsidRPr="009904D3">
        <w:rPr>
          <w:rFonts w:hint="cs"/>
          <w:rtl/>
        </w:rPr>
        <w:lastRenderedPageBreak/>
        <w:t xml:space="preserve">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3D33B646" w14:textId="2A171A6C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69FE87D7" w:rsidR="00B96CBB" w:rsidRPr="00D53C11" w:rsidRDefault="00B248F1" w:rsidP="00503D18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1393DB3">
                <wp:simplePos x="0" y="0"/>
                <wp:positionH relativeFrom="margin">
                  <wp:posOffset>590522</wp:posOffset>
                </wp:positionH>
                <wp:positionV relativeFrom="paragraph">
                  <wp:posOffset>-2936199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1D94C556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ش</w:t>
                              </w:r>
                              <w:r w:rsidR="001F3EFE">
                                <w:rPr>
                                  <w:rFonts w:hint="cs"/>
                                  <w:rtl/>
                                </w:rPr>
                                <w:t>کل</w:t>
                              </w:r>
                              <w:r>
                                <w:rPr>
                                  <w:rFonts w:hint="cs"/>
                                  <w:rtl/>
                                </w:rPr>
                                <w:t xml:space="preserve">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" o:spid="_x0000_s1071" style="position:absolute;left:0;text-align:left;margin-left:46.5pt;margin-top:-231.2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6" o:title=""/>
                  <v:path arrowok="t"/>
                </v:shape>
                <v:shape id="Text Box 29" o:spid="_x0000_s1073" type="#_x0000_t202" style="position:absolute;left:755;top:32046;width:57800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1D94C556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>ش</w:t>
                        </w:r>
                        <w:r w:rsidR="001F3EFE">
                          <w:rPr>
                            <w:rFonts w:hint="cs"/>
                            <w:rtl/>
                          </w:rPr>
                          <w:t>کل</w:t>
                        </w:r>
                        <w:r>
                          <w:rPr>
                            <w:rFonts w:hint="cs"/>
                            <w:rtl/>
                          </w:rPr>
                          <w:t xml:space="preserve">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Fonts w:hint="cs"/>
          <w:rtl/>
        </w:rPr>
        <w:t>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ف کننده هر</w:t>
      </w:r>
      <w:r w:rsidR="00B96CBB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شکل را ز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ر شکل و عنوان توص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ف کننده </w:t>
      </w:r>
      <w:r w:rsidR="00B96CBB">
        <w:rPr>
          <w:rFonts w:hint="cs"/>
          <w:rtl/>
        </w:rPr>
        <w:t xml:space="preserve">هر </w:t>
      </w:r>
      <w:r w:rsidR="00B96CBB" w:rsidRPr="00D53C11">
        <w:rPr>
          <w:rFonts w:hint="cs"/>
          <w:rtl/>
        </w:rPr>
        <w:t>جدول را بال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همان جدول قرار ده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</w:t>
      </w:r>
      <w:r w:rsidR="00B96CBB">
        <w:rPr>
          <w:rFonts w:hint="cs"/>
          <w:rtl/>
        </w:rPr>
        <w:t>.</w:t>
      </w:r>
      <w:r w:rsidR="00B96CBB" w:rsidRPr="00D53C11">
        <w:rPr>
          <w:rFonts w:hint="cs"/>
          <w:rtl/>
        </w:rPr>
        <w:t xml:space="preserve"> برا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 تنظ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م آن از سبک </w:t>
      </w:r>
      <w:r w:rsidR="00B96CBB" w:rsidRPr="00D53C11">
        <w:t>Caption</w:t>
      </w:r>
      <w:r w:rsidR="008730CE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استفاده کن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7C7DE65A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04FB170A" w14:textId="2FAF965A" w:rsidR="00B248F1" w:rsidRDefault="00B248F1" w:rsidP="00503D18">
      <w:pPr>
        <w:rPr>
          <w:rtl/>
        </w:rPr>
      </w:pPr>
    </w:p>
    <w:p w14:paraId="6A5A0FD5" w14:textId="1204E3B4" w:rsidR="00B248F1" w:rsidRPr="00B248F1" w:rsidRDefault="00B248F1" w:rsidP="00B248F1">
      <w:pPr>
        <w:spacing w:before="240"/>
        <w:ind w:firstLine="0"/>
        <w:jc w:val="center"/>
        <w:rPr>
          <w:sz w:val="16"/>
          <w:szCs w:val="20"/>
          <w:rtl/>
          <w:lang w:bidi="ar-SA"/>
        </w:rPr>
      </w:pPr>
      <w:r w:rsidRPr="00B248F1">
        <w:rPr>
          <w:rFonts w:hint="cs"/>
          <w:sz w:val="16"/>
          <w:szCs w:val="20"/>
          <w:rtl/>
          <w:lang w:bidi="ar-SA"/>
        </w:rPr>
        <w:t>جدول 1: جداول با عنوان فارسی و وسط چین در ستون و با شماره و عنوان در بالای جدول ظاهر می شوند. طراحی جدول بر اساس اطلاعات مندرج در آن به دلخواه است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63"/>
        <w:gridCol w:w="1464"/>
        <w:gridCol w:w="1464"/>
      </w:tblGrid>
      <w:tr w:rsidR="00B248F1" w:rsidRPr="00294087" w14:paraId="36686527" w14:textId="77777777" w:rsidTr="00476E7A">
        <w:trPr>
          <w:jc w:val="center"/>
        </w:trPr>
        <w:tc>
          <w:tcPr>
            <w:tcW w:w="1463" w:type="dxa"/>
            <w:tcBorders>
              <w:bottom w:val="single" w:sz="18" w:space="0" w:color="auto"/>
            </w:tcBorders>
          </w:tcPr>
          <w:p w14:paraId="547B47A9" w14:textId="26E597A3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ردیف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18790D5E" w14:textId="6F118C70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اول</w:t>
            </w:r>
          </w:p>
        </w:tc>
        <w:tc>
          <w:tcPr>
            <w:tcW w:w="1464" w:type="dxa"/>
            <w:tcBorders>
              <w:bottom w:val="single" w:sz="18" w:space="0" w:color="auto"/>
            </w:tcBorders>
          </w:tcPr>
          <w:p w14:paraId="770282FF" w14:textId="5E618A7C" w:rsidR="00B248F1" w:rsidRPr="009F2D5F" w:rsidRDefault="009F2D5F" w:rsidP="00476E7A">
            <w:pPr>
              <w:spacing w:before="240"/>
              <w:ind w:firstLine="0"/>
              <w:jc w:val="center"/>
              <w:rPr>
                <w:sz w:val="22"/>
                <w:szCs w:val="22"/>
                <w:rtl/>
              </w:rPr>
            </w:pPr>
            <w:r w:rsidRPr="009F2D5F">
              <w:rPr>
                <w:rFonts w:hint="cs"/>
                <w:sz w:val="22"/>
                <w:szCs w:val="22"/>
                <w:rtl/>
              </w:rPr>
              <w:t>ستون دوم</w:t>
            </w:r>
          </w:p>
        </w:tc>
      </w:tr>
      <w:tr w:rsidR="00B248F1" w:rsidRPr="00294087" w14:paraId="38A801DE" w14:textId="77777777" w:rsidTr="00476E7A">
        <w:trPr>
          <w:jc w:val="center"/>
        </w:trPr>
        <w:tc>
          <w:tcPr>
            <w:tcW w:w="1463" w:type="dxa"/>
            <w:tcBorders>
              <w:top w:val="single" w:sz="18" w:space="0" w:color="auto"/>
            </w:tcBorders>
          </w:tcPr>
          <w:p w14:paraId="5DFD4E07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59A7399C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  <w:tcBorders>
              <w:top w:val="single" w:sz="18" w:space="0" w:color="auto"/>
            </w:tcBorders>
          </w:tcPr>
          <w:p w14:paraId="7F59F2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7B21C819" w14:textId="77777777" w:rsidTr="00476E7A">
        <w:trPr>
          <w:jc w:val="center"/>
        </w:trPr>
        <w:tc>
          <w:tcPr>
            <w:tcW w:w="1463" w:type="dxa"/>
          </w:tcPr>
          <w:p w14:paraId="205C6204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1328E80E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235B2832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  <w:tr w:rsidR="00B248F1" w:rsidRPr="00294087" w14:paraId="0C96A1B3" w14:textId="77777777" w:rsidTr="00476E7A">
        <w:trPr>
          <w:jc w:val="center"/>
        </w:trPr>
        <w:tc>
          <w:tcPr>
            <w:tcW w:w="1463" w:type="dxa"/>
          </w:tcPr>
          <w:p w14:paraId="5A06614A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1CF379D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  <w:tc>
          <w:tcPr>
            <w:tcW w:w="1464" w:type="dxa"/>
          </w:tcPr>
          <w:p w14:paraId="459552CF" w14:textId="77777777" w:rsidR="00B248F1" w:rsidRPr="00294087" w:rsidRDefault="00B248F1" w:rsidP="00476E7A">
            <w:pPr>
              <w:spacing w:before="240"/>
              <w:ind w:firstLine="0"/>
              <w:jc w:val="center"/>
              <w:rPr>
                <w:rFonts w:cs="B Zar"/>
                <w:b/>
                <w:bCs/>
                <w:szCs w:val="20"/>
                <w:rtl/>
                <w:lang w:val="en-CA"/>
              </w:rPr>
            </w:pPr>
          </w:p>
        </w:tc>
      </w:tr>
    </w:tbl>
    <w:p w14:paraId="480400C5" w14:textId="4375EEC3" w:rsidR="00B248F1" w:rsidRDefault="00B248F1" w:rsidP="00B248F1">
      <w:pPr>
        <w:ind w:firstLine="0"/>
        <w:rPr>
          <w:rtl/>
        </w:rPr>
      </w:pP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lastRenderedPageBreak/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45EDC1D2" w:rsidR="00B96CBB" w:rsidRPr="00D53C11" w:rsidRDefault="00B96CBB" w:rsidP="00D94511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DC3C67">
        <w:rPr>
          <w:rFonts w:cs="Cambria" w:hint="cs"/>
          <w:rtl/>
        </w:rPr>
        <w:t>"</w:t>
      </w:r>
      <w:r w:rsidR="00D94511" w:rsidRPr="00D94511">
        <w:rPr>
          <w:rFonts w:hint="cs"/>
          <w:rtl/>
        </w:rPr>
        <w:t xml:space="preserve"> </w:t>
      </w:r>
      <w:r w:rsidR="00794214" w:rsidRPr="00794214">
        <w:rPr>
          <w:rtl/>
        </w:rPr>
        <w:t>دوم</w:t>
      </w:r>
      <w:r w:rsidR="00794214" w:rsidRPr="00794214">
        <w:rPr>
          <w:rFonts w:hint="cs"/>
          <w:rtl/>
        </w:rPr>
        <w:t>ی</w:t>
      </w:r>
      <w:r w:rsidR="00794214" w:rsidRPr="00794214">
        <w:rPr>
          <w:rFonts w:hint="eastAsia"/>
          <w:rtl/>
        </w:rPr>
        <w:t>ن</w:t>
      </w:r>
      <w:r w:rsidR="00794214" w:rsidRPr="00794214">
        <w:rPr>
          <w:rtl/>
        </w:rPr>
        <w:t xml:space="preserve"> هما</w:t>
      </w:r>
      <w:r w:rsidR="00794214" w:rsidRPr="00794214">
        <w:rPr>
          <w:rFonts w:hint="cs"/>
          <w:rtl/>
        </w:rPr>
        <w:t>ی</w:t>
      </w:r>
      <w:r w:rsidR="00794214" w:rsidRPr="00794214">
        <w:rPr>
          <w:rFonts w:hint="eastAsia"/>
          <w:rtl/>
        </w:rPr>
        <w:t>ش</w:t>
      </w:r>
      <w:r w:rsidR="00794214" w:rsidRPr="00794214">
        <w:rPr>
          <w:rtl/>
        </w:rPr>
        <w:t xml:space="preserve"> مل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هوش مصنوع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وپژوهش‌ها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نوظهور : همگرا</w:t>
      </w:r>
      <w:r w:rsidR="00794214" w:rsidRPr="00794214">
        <w:rPr>
          <w:rFonts w:hint="cs"/>
          <w:rtl/>
        </w:rPr>
        <w:t>یی</w:t>
      </w:r>
      <w:r w:rsidR="00794214" w:rsidRPr="00794214">
        <w:rPr>
          <w:rtl/>
        </w:rPr>
        <w:t xml:space="preserve"> انسان و س</w:t>
      </w:r>
      <w:r w:rsidR="00794214" w:rsidRPr="00794214">
        <w:rPr>
          <w:rFonts w:hint="cs"/>
          <w:rtl/>
        </w:rPr>
        <w:t>ی</w:t>
      </w:r>
      <w:r w:rsidR="00794214" w:rsidRPr="00794214">
        <w:rPr>
          <w:rFonts w:hint="eastAsia"/>
          <w:rtl/>
        </w:rPr>
        <w:t>ستم‌ها</w:t>
      </w:r>
      <w:r w:rsidR="00794214" w:rsidRPr="00794214">
        <w:rPr>
          <w:rFonts w:hint="cs"/>
          <w:rtl/>
        </w:rPr>
        <w:t>ی</w:t>
      </w:r>
      <w:r w:rsidR="00794214" w:rsidRPr="00794214">
        <w:rPr>
          <w:rtl/>
        </w:rPr>
        <w:t xml:space="preserve"> هوشمند</w:t>
      </w:r>
      <w:r w:rsidR="00D94511" w:rsidRPr="00D94511">
        <w:rPr>
          <w:rFonts w:hint="cs"/>
          <w:rtl/>
        </w:rPr>
        <w:t xml:space="preserve"> </w:t>
      </w:r>
      <w:r w:rsidR="00DC3C67">
        <w:rPr>
          <w:rFonts w:cs="Cambria" w:hint="cs"/>
          <w:sz w:val="22"/>
          <w:szCs w:val="22"/>
          <w:rtl/>
        </w:rPr>
        <w:t>"</w:t>
      </w:r>
      <w:r w:rsidR="001E5140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</w:t>
      </w:r>
      <w:r w:rsidR="00C63A02">
        <w:rPr>
          <w:rFonts w:hint="cs"/>
          <w:rtl/>
        </w:rPr>
        <w:t>ه مي‌توانيد به وب‌سايت كنفرانس (</w:t>
      </w:r>
      <w:r w:rsidR="00794214" w:rsidRPr="00794214">
        <w:t>https://conf.azad.ac.ir/aier2/fa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7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43BD8A" w14:textId="77777777" w:rsidR="00B57481" w:rsidRDefault="00B57481" w:rsidP="00503D18">
      <w:r>
        <w:separator/>
      </w:r>
    </w:p>
  </w:endnote>
  <w:endnote w:type="continuationSeparator" w:id="0">
    <w:p w14:paraId="0F678F07" w14:textId="77777777" w:rsidR="00B57481" w:rsidRDefault="00B57481" w:rsidP="00503D18">
      <w:r>
        <w:continuationSeparator/>
      </w:r>
    </w:p>
    <w:p w14:paraId="12E6C2E8" w14:textId="77777777" w:rsidR="00B57481" w:rsidRDefault="00B57481" w:rsidP="00503D18"/>
    <w:p w14:paraId="39CFFD12" w14:textId="77777777" w:rsidR="00B57481" w:rsidRDefault="00B57481" w:rsidP="00503D18"/>
    <w:p w14:paraId="7B2C7D9E" w14:textId="77777777" w:rsidR="00B57481" w:rsidRDefault="00B57481" w:rsidP="00503D18"/>
    <w:p w14:paraId="74DC0DAE" w14:textId="77777777" w:rsidR="00B57481" w:rsidRDefault="00B57481" w:rsidP="00503D18">
      <w:pPr>
        <w:bidi w:val="0"/>
      </w:pPr>
    </w:p>
    <w:p w14:paraId="3905D302" w14:textId="77777777" w:rsidR="00B57481" w:rsidRDefault="00B57481" w:rsidP="00503D18"/>
    <w:p w14:paraId="2F7CC4E0" w14:textId="77777777" w:rsidR="00B57481" w:rsidRDefault="00B57481" w:rsidP="00503D18"/>
    <w:p w14:paraId="60999459" w14:textId="77777777" w:rsidR="00B57481" w:rsidRDefault="00B57481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Nazanin">
    <w:altName w:val="Arial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20430060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94F19" w14:textId="504CE5DD" w:rsidR="00CE406A" w:rsidRDefault="00CE406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ED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4E10CA7" w14:textId="77E38A9B" w:rsidR="00B96CBB" w:rsidRDefault="00B96CBB" w:rsidP="00503D1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A26DB" w14:textId="77777777" w:rsidR="005A1712" w:rsidRDefault="005A17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1A0CD1" w14:textId="77777777" w:rsidR="00B57481" w:rsidRPr="00183BC1" w:rsidRDefault="00B57481" w:rsidP="00503D18">
      <w:pPr>
        <w:pStyle w:val="Footer"/>
      </w:pPr>
    </w:p>
  </w:footnote>
  <w:footnote w:type="continuationSeparator" w:id="0">
    <w:p w14:paraId="64C1B20B" w14:textId="77777777" w:rsidR="00B57481" w:rsidRDefault="00B57481" w:rsidP="00503D18">
      <w:r>
        <w:continuationSeparator/>
      </w:r>
    </w:p>
    <w:p w14:paraId="75D8499A" w14:textId="77777777" w:rsidR="00B57481" w:rsidRDefault="00B57481" w:rsidP="00503D18"/>
    <w:p w14:paraId="058C9195" w14:textId="77777777" w:rsidR="00B57481" w:rsidRDefault="00B57481" w:rsidP="00503D18"/>
    <w:p w14:paraId="7CB9C5AF" w14:textId="77777777" w:rsidR="00B57481" w:rsidRDefault="00B57481" w:rsidP="00503D18"/>
    <w:p w14:paraId="7DE1D27E" w14:textId="77777777" w:rsidR="00B57481" w:rsidRDefault="00B57481" w:rsidP="00503D18">
      <w:pPr>
        <w:bidi w:val="0"/>
      </w:pPr>
    </w:p>
    <w:p w14:paraId="5B5518CB" w14:textId="77777777" w:rsidR="00B57481" w:rsidRDefault="00B57481" w:rsidP="00503D18"/>
    <w:p w14:paraId="6AA508AC" w14:textId="77777777" w:rsidR="00B57481" w:rsidRDefault="00B57481" w:rsidP="00503D18"/>
    <w:p w14:paraId="584AA206" w14:textId="77777777" w:rsidR="00B57481" w:rsidRDefault="00B57481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ED5072" w14:textId="40699C46" w:rsidR="005A1712" w:rsidRPr="005A1712" w:rsidRDefault="005A1712" w:rsidP="005A1712">
        <w:pPr>
          <w:pStyle w:val="Header"/>
          <w:ind w:firstLine="0"/>
        </w:pPr>
        <w:r w:rsidRPr="005A1712">
          <w:rPr>
            <w:noProof/>
            <w:lang w:bidi="ar-SA"/>
          </w:rPr>
          <w:drawing>
            <wp:anchor distT="0" distB="0" distL="114300" distR="114300" simplePos="0" relativeHeight="251658240" behindDoc="0" locked="0" layoutInCell="1" allowOverlap="1" wp14:anchorId="59977EEE" wp14:editId="0CEFFFD4">
              <wp:simplePos x="0" y="0"/>
              <wp:positionH relativeFrom="column">
                <wp:posOffset>-522605</wp:posOffset>
              </wp:positionH>
              <wp:positionV relativeFrom="paragraph">
                <wp:posOffset>-305435</wp:posOffset>
              </wp:positionV>
              <wp:extent cx="7442967" cy="2141220"/>
              <wp:effectExtent l="0" t="0" r="5715" b="0"/>
              <wp:wrapTopAndBottom/>
              <wp:docPr id="631203616" name="Picture 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442967" cy="2141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52B22097" w14:textId="6233F30A" w:rsidR="00636750" w:rsidRDefault="00B57481" w:rsidP="00EB0129">
        <w:pPr>
          <w:pStyle w:val="Header"/>
          <w:ind w:firstLine="0"/>
          <w:rPr>
            <w:rtl/>
          </w:rPr>
        </w:pP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E22CA4" w14:textId="77777777" w:rsidR="005A1712" w:rsidRDefault="005A171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325CF"/>
    <w:rsid w:val="000331C4"/>
    <w:rsid w:val="000405D8"/>
    <w:rsid w:val="000405D9"/>
    <w:rsid w:val="00042A36"/>
    <w:rsid w:val="000545B4"/>
    <w:rsid w:val="00054D08"/>
    <w:rsid w:val="0006276E"/>
    <w:rsid w:val="000631DC"/>
    <w:rsid w:val="0006449B"/>
    <w:rsid w:val="00082729"/>
    <w:rsid w:val="00083D05"/>
    <w:rsid w:val="0008462B"/>
    <w:rsid w:val="00085749"/>
    <w:rsid w:val="00086BC3"/>
    <w:rsid w:val="00097A58"/>
    <w:rsid w:val="000C1222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3EFE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33C2"/>
    <w:rsid w:val="002D441E"/>
    <w:rsid w:val="002E1B8F"/>
    <w:rsid w:val="002E38AA"/>
    <w:rsid w:val="002F66C7"/>
    <w:rsid w:val="00311E66"/>
    <w:rsid w:val="0033095E"/>
    <w:rsid w:val="00332875"/>
    <w:rsid w:val="00334B34"/>
    <w:rsid w:val="003444CE"/>
    <w:rsid w:val="00350A09"/>
    <w:rsid w:val="0035114F"/>
    <w:rsid w:val="003535BB"/>
    <w:rsid w:val="00355BB5"/>
    <w:rsid w:val="003653C9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358D"/>
    <w:rsid w:val="004040DD"/>
    <w:rsid w:val="004065A9"/>
    <w:rsid w:val="00411B03"/>
    <w:rsid w:val="00414D0F"/>
    <w:rsid w:val="00414E9A"/>
    <w:rsid w:val="00420A2B"/>
    <w:rsid w:val="00421D13"/>
    <w:rsid w:val="00425C2A"/>
    <w:rsid w:val="00427244"/>
    <w:rsid w:val="00433BF5"/>
    <w:rsid w:val="004409BD"/>
    <w:rsid w:val="004518F4"/>
    <w:rsid w:val="004557F2"/>
    <w:rsid w:val="00455FE8"/>
    <w:rsid w:val="00457C0E"/>
    <w:rsid w:val="0046313E"/>
    <w:rsid w:val="004702E6"/>
    <w:rsid w:val="004730A2"/>
    <w:rsid w:val="00473B28"/>
    <w:rsid w:val="00476B26"/>
    <w:rsid w:val="004822AA"/>
    <w:rsid w:val="00483AB6"/>
    <w:rsid w:val="004844F3"/>
    <w:rsid w:val="00484728"/>
    <w:rsid w:val="00487C7D"/>
    <w:rsid w:val="004904F2"/>
    <w:rsid w:val="004A38A3"/>
    <w:rsid w:val="004A520A"/>
    <w:rsid w:val="004A63AA"/>
    <w:rsid w:val="004B751B"/>
    <w:rsid w:val="004C6181"/>
    <w:rsid w:val="004D05A9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1712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3973"/>
    <w:rsid w:val="006C4CB2"/>
    <w:rsid w:val="00703209"/>
    <w:rsid w:val="0071130F"/>
    <w:rsid w:val="00723217"/>
    <w:rsid w:val="007357EC"/>
    <w:rsid w:val="00742A9A"/>
    <w:rsid w:val="007545CB"/>
    <w:rsid w:val="00754AC5"/>
    <w:rsid w:val="00761F78"/>
    <w:rsid w:val="00764652"/>
    <w:rsid w:val="00772850"/>
    <w:rsid w:val="00772A4A"/>
    <w:rsid w:val="00772D55"/>
    <w:rsid w:val="00775C82"/>
    <w:rsid w:val="00794214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38F8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2D5F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29B7"/>
    <w:rsid w:val="00AA5969"/>
    <w:rsid w:val="00AD0323"/>
    <w:rsid w:val="00AE0790"/>
    <w:rsid w:val="00AE4045"/>
    <w:rsid w:val="00AF1A59"/>
    <w:rsid w:val="00AF46AC"/>
    <w:rsid w:val="00AF65B7"/>
    <w:rsid w:val="00AF6820"/>
    <w:rsid w:val="00B04747"/>
    <w:rsid w:val="00B0572B"/>
    <w:rsid w:val="00B10D8B"/>
    <w:rsid w:val="00B10DB3"/>
    <w:rsid w:val="00B13220"/>
    <w:rsid w:val="00B14FB6"/>
    <w:rsid w:val="00B21BC8"/>
    <w:rsid w:val="00B248F1"/>
    <w:rsid w:val="00B25248"/>
    <w:rsid w:val="00B26C5F"/>
    <w:rsid w:val="00B4152D"/>
    <w:rsid w:val="00B50725"/>
    <w:rsid w:val="00B5369F"/>
    <w:rsid w:val="00B53764"/>
    <w:rsid w:val="00B54D60"/>
    <w:rsid w:val="00B55697"/>
    <w:rsid w:val="00B57481"/>
    <w:rsid w:val="00B5781E"/>
    <w:rsid w:val="00B6206A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BF7B90"/>
    <w:rsid w:val="00C02490"/>
    <w:rsid w:val="00C13EDA"/>
    <w:rsid w:val="00C17941"/>
    <w:rsid w:val="00C34F75"/>
    <w:rsid w:val="00C3584A"/>
    <w:rsid w:val="00C52A09"/>
    <w:rsid w:val="00C63A02"/>
    <w:rsid w:val="00C6552D"/>
    <w:rsid w:val="00C706F1"/>
    <w:rsid w:val="00C75C50"/>
    <w:rsid w:val="00C83ABD"/>
    <w:rsid w:val="00C91CFF"/>
    <w:rsid w:val="00C9733D"/>
    <w:rsid w:val="00CA6AD5"/>
    <w:rsid w:val="00CB17C4"/>
    <w:rsid w:val="00CB5BD9"/>
    <w:rsid w:val="00CC04CB"/>
    <w:rsid w:val="00CC5C24"/>
    <w:rsid w:val="00CD5D4B"/>
    <w:rsid w:val="00CE406A"/>
    <w:rsid w:val="00CE7CBA"/>
    <w:rsid w:val="00CF47FC"/>
    <w:rsid w:val="00D01DDB"/>
    <w:rsid w:val="00D01E2C"/>
    <w:rsid w:val="00D100E7"/>
    <w:rsid w:val="00D129B9"/>
    <w:rsid w:val="00D14067"/>
    <w:rsid w:val="00D4263E"/>
    <w:rsid w:val="00D521DD"/>
    <w:rsid w:val="00D53C11"/>
    <w:rsid w:val="00D57387"/>
    <w:rsid w:val="00D66C6A"/>
    <w:rsid w:val="00D678F8"/>
    <w:rsid w:val="00D8711D"/>
    <w:rsid w:val="00D91B0A"/>
    <w:rsid w:val="00D942C0"/>
    <w:rsid w:val="00D94511"/>
    <w:rsid w:val="00D9654A"/>
    <w:rsid w:val="00DA50E9"/>
    <w:rsid w:val="00DC3C67"/>
    <w:rsid w:val="00DD4AB6"/>
    <w:rsid w:val="00DD4EB7"/>
    <w:rsid w:val="00DE12CF"/>
    <w:rsid w:val="00DF2085"/>
    <w:rsid w:val="00DF2B20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54178"/>
    <w:rsid w:val="00E63CDE"/>
    <w:rsid w:val="00E86105"/>
    <w:rsid w:val="00EA363D"/>
    <w:rsid w:val="00EA5114"/>
    <w:rsid w:val="00EA79B5"/>
    <w:rsid w:val="00EB0129"/>
    <w:rsid w:val="00EC07E0"/>
    <w:rsid w:val="00EC4684"/>
    <w:rsid w:val="00EC552F"/>
    <w:rsid w:val="00EE103F"/>
    <w:rsid w:val="00EF0347"/>
    <w:rsid w:val="00F03016"/>
    <w:rsid w:val="00F059B4"/>
    <w:rsid w:val="00F15BAE"/>
    <w:rsid w:val="00F22833"/>
    <w:rsid w:val="00F5690B"/>
    <w:rsid w:val="00F61257"/>
    <w:rsid w:val="00F63851"/>
    <w:rsid w:val="00F67F9A"/>
    <w:rsid w:val="00F7023D"/>
    <w:rsid w:val="00F750FD"/>
    <w:rsid w:val="00F7540B"/>
    <w:rsid w:val="00F82CB4"/>
    <w:rsid w:val="00F9172B"/>
    <w:rsid w:val="00F935F3"/>
    <w:rsid w:val="00F96FCE"/>
    <w:rsid w:val="00FB04F1"/>
    <w:rsid w:val="00FB71D2"/>
    <w:rsid w:val="00FC37BE"/>
    <w:rsid w:val="00FD37B0"/>
    <w:rsid w:val="00FD5F4A"/>
    <w:rsid w:val="00FE0817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791C1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link w:val="FooterChar"/>
    <w:autoRedefine/>
    <w:uiPriority w:val="99"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C13EDA"/>
    <w:pPr>
      <w:framePr w:wrap="auto" w:vAnchor="margin" w:xAlign="left" w:yAlign="inline"/>
    </w:pPr>
    <w:rPr>
      <w:b/>
      <w:bCs/>
      <w:sz w:val="32"/>
      <w:szCs w:val="32"/>
    </w:rPr>
  </w:style>
  <w:style w:type="paragraph" w:customStyle="1" w:styleId="abstract0">
    <w:name w:val="abstract"/>
    <w:basedOn w:val="Abstract"/>
    <w:link w:val="abstractChar0"/>
    <w:autoRedefine/>
    <w:qFormat/>
    <w:rsid w:val="00C13EDA"/>
    <w:rPr>
      <w:sz w:val="22"/>
      <w:szCs w:val="22"/>
    </w:rPr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C13EDA"/>
    <w:rPr>
      <w:rFonts w:cs="B Nazanin"/>
      <w:b/>
      <w:bCs/>
      <w:sz w:val="32"/>
      <w:szCs w:val="32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C13EDA"/>
    <w:rPr>
      <w:rFonts w:cs="B Nazanin"/>
      <w:bCs/>
      <w:i/>
      <w:sz w:val="22"/>
      <w:szCs w:val="22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ntstyle01">
    <w:name w:val="fontstyle01"/>
    <w:basedOn w:val="DefaultParagraphFont"/>
    <w:rsid w:val="000331C4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E406A"/>
    <w:rPr>
      <w:rFonts w:cs="B Nazanin"/>
      <w:szCs w:val="24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link w:val="FooterChar"/>
    <w:autoRedefine/>
    <w:uiPriority w:val="99"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C13EDA"/>
    <w:pPr>
      <w:framePr w:wrap="auto" w:vAnchor="margin" w:xAlign="left" w:yAlign="inline"/>
    </w:pPr>
    <w:rPr>
      <w:b/>
      <w:bCs/>
      <w:sz w:val="32"/>
      <w:szCs w:val="32"/>
    </w:rPr>
  </w:style>
  <w:style w:type="paragraph" w:customStyle="1" w:styleId="abstract0">
    <w:name w:val="abstract"/>
    <w:basedOn w:val="Abstract"/>
    <w:link w:val="abstractChar0"/>
    <w:autoRedefine/>
    <w:qFormat/>
    <w:rsid w:val="00C13EDA"/>
    <w:rPr>
      <w:sz w:val="22"/>
      <w:szCs w:val="22"/>
    </w:rPr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C13EDA"/>
    <w:rPr>
      <w:rFonts w:cs="B Nazanin"/>
      <w:b/>
      <w:bCs/>
      <w:sz w:val="32"/>
      <w:szCs w:val="32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C13EDA"/>
    <w:rPr>
      <w:rFonts w:cs="B Nazanin"/>
      <w:bCs/>
      <w:i/>
      <w:sz w:val="22"/>
      <w:szCs w:val="22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ntstyle01">
    <w:name w:val="fontstyle01"/>
    <w:basedOn w:val="DefaultParagraphFont"/>
    <w:rsid w:val="000331C4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E406A"/>
    <w:rPr>
      <w:rFonts w:cs="B Nazanin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497287-D500-46A7-B4DC-3F8480AC0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5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mahe10</cp:lastModifiedBy>
  <cp:revision>2</cp:revision>
  <cp:lastPrinted>2026-02-01T05:57:00Z</cp:lastPrinted>
  <dcterms:created xsi:type="dcterms:W3CDTF">2026-05-11T05:42:00Z</dcterms:created>
  <dcterms:modified xsi:type="dcterms:W3CDTF">2026-05-11T05:42:00Z</dcterms:modified>
</cp:coreProperties>
</file>